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B46E6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color w:val="1F1F1F"/>
        </w:rPr>
        <w:t>IoT in Manufacturing: Revolutionizing the Industrial Landscape</w:t>
      </w:r>
    </w:p>
    <w:p w14:paraId="0C8BEEFA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Fonts w:ascii="Cambria" w:hAnsi="Cambria" w:cs="Arial"/>
          <w:color w:val="1F1F1F"/>
        </w:rPr>
        <w:t>The Internet of Things (IoT) is transforming the manufacturing industry by connecting machines, devices, and assets to the internet, enabling real-time data collection, analysis, and insights. This digital transformation is leading to significant improvements in efficiency, productivity, quality, and safety across the entire manufacturing process.</w:t>
      </w:r>
    </w:p>
    <w:p w14:paraId="6F5BA563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color w:val="1F1F1F"/>
        </w:rPr>
        <w:t>Key Benefits of IoT in Manufacturing:</w:t>
      </w:r>
    </w:p>
    <w:p w14:paraId="29E4CC7D" w14:textId="77777777" w:rsidR="00471B24" w:rsidRPr="00471B24" w:rsidRDefault="00471B24" w:rsidP="00471B2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Enhanced Efficiency and Productivity:</w:t>
      </w:r>
      <w:r w:rsidRPr="00471B24">
        <w:rPr>
          <w:rFonts w:ascii="Cambria" w:hAnsi="Cambria" w:cs="Arial"/>
          <w:color w:val="1F1F1F"/>
        </w:rPr>
        <w:t xml:space="preserve"> IoT enables real-time monitoring and optimization of manufacturing processes, reducing downtime, increasing throughput, and overall productivity.</w:t>
      </w:r>
    </w:p>
    <w:p w14:paraId="4985A543" w14:textId="77777777" w:rsidR="00471B24" w:rsidRPr="00471B24" w:rsidRDefault="00471B24" w:rsidP="00471B2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Predictive Maintenance:</w:t>
      </w:r>
      <w:r w:rsidRPr="00471B24">
        <w:rPr>
          <w:rFonts w:ascii="Cambria" w:hAnsi="Cambria" w:cs="Arial"/>
          <w:color w:val="1F1F1F"/>
        </w:rPr>
        <w:t xml:space="preserve"> IoT data can predict potential equipment failures, allowing for proactive maintenance and preventing costly downtime and unplanned production disruptions.</w:t>
      </w:r>
    </w:p>
    <w:p w14:paraId="2721CA9E" w14:textId="77777777" w:rsidR="00471B24" w:rsidRPr="00471B24" w:rsidRDefault="00471B24" w:rsidP="00471B2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Improved Quality Control:</w:t>
      </w:r>
      <w:r w:rsidRPr="00471B24">
        <w:rPr>
          <w:rFonts w:ascii="Cambria" w:hAnsi="Cambria" w:cs="Arial"/>
          <w:color w:val="1F1F1F"/>
        </w:rPr>
        <w:t xml:space="preserve"> IoT-enabled sensors can monitor product quality throughout the manufacturing process, identifying defects early and ensuring consistent product quality.</w:t>
      </w:r>
    </w:p>
    <w:p w14:paraId="5666C99E" w14:textId="77777777" w:rsidR="00471B24" w:rsidRPr="00471B24" w:rsidRDefault="00471B24" w:rsidP="00471B2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Supply Chain Optimization:</w:t>
      </w:r>
      <w:r w:rsidRPr="00471B24">
        <w:rPr>
          <w:rFonts w:ascii="Cambria" w:hAnsi="Cambria" w:cs="Arial"/>
          <w:color w:val="1F1F1F"/>
        </w:rPr>
        <w:t xml:space="preserve"> IoT enables real-time tracking and management of inventory, logistics, and supply chain operations, optimizing resource allocation and improving delivery times.</w:t>
      </w:r>
    </w:p>
    <w:p w14:paraId="40519168" w14:textId="77777777" w:rsidR="00471B24" w:rsidRPr="00471B24" w:rsidRDefault="00471B24" w:rsidP="00471B24">
      <w:pPr>
        <w:pStyle w:val="NormalWeb"/>
        <w:numPr>
          <w:ilvl w:val="0"/>
          <w:numId w:val="1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Enhanced Safety:</w:t>
      </w:r>
      <w:r w:rsidRPr="00471B24">
        <w:rPr>
          <w:rFonts w:ascii="Cambria" w:hAnsi="Cambria" w:cs="Arial"/>
          <w:color w:val="1F1F1F"/>
        </w:rPr>
        <w:t xml:space="preserve"> IoT can be used to monitor and control hazardous environments, reducing the risk of accidents and improving safety for workers.</w:t>
      </w:r>
    </w:p>
    <w:p w14:paraId="144428E9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color w:val="1F1F1F"/>
        </w:rPr>
        <w:t>Examples of IoT Applications in Manufacturing:</w:t>
      </w:r>
    </w:p>
    <w:p w14:paraId="15E23C3A" w14:textId="77777777" w:rsidR="00471B24" w:rsidRPr="00471B24" w:rsidRDefault="00471B24" w:rsidP="00471B24">
      <w:pPr>
        <w:pStyle w:val="NormalWeb"/>
        <w:numPr>
          <w:ilvl w:val="0"/>
          <w:numId w:val="2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Predictive Maintenance:</w:t>
      </w:r>
      <w:r w:rsidRPr="00471B24">
        <w:rPr>
          <w:rFonts w:ascii="Cambria" w:hAnsi="Cambria" w:cs="Arial"/>
          <w:color w:val="1F1F1F"/>
        </w:rPr>
        <w:t xml:space="preserve"> IoT sensors monitor equipment vibration, temperature, and other parameters, alerting maintenance personnel to potential failures before they occur.</w:t>
      </w:r>
    </w:p>
    <w:p w14:paraId="232D3EC9" w14:textId="77777777" w:rsidR="00471B24" w:rsidRPr="00471B24" w:rsidRDefault="00471B24" w:rsidP="00471B24">
      <w:pPr>
        <w:pStyle w:val="NormalWeb"/>
        <w:numPr>
          <w:ilvl w:val="0"/>
          <w:numId w:val="2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Asset Tracking and Management:</w:t>
      </w:r>
      <w:r w:rsidRPr="00471B24">
        <w:rPr>
          <w:rFonts w:ascii="Cambria" w:hAnsi="Cambria" w:cs="Arial"/>
          <w:color w:val="1F1F1F"/>
        </w:rPr>
        <w:t xml:space="preserve"> IoT-enabled tags track the location and status of assets, such as tools, equipment, and inventory, improving asset utilization and reducing downtime.</w:t>
      </w:r>
    </w:p>
    <w:p w14:paraId="19CE63F6" w14:textId="77777777" w:rsidR="00471B24" w:rsidRPr="00471B24" w:rsidRDefault="00471B24" w:rsidP="00471B24">
      <w:pPr>
        <w:pStyle w:val="NormalWeb"/>
        <w:numPr>
          <w:ilvl w:val="0"/>
          <w:numId w:val="2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Real-time Process Monitoring:</w:t>
      </w:r>
      <w:r w:rsidRPr="00471B24">
        <w:rPr>
          <w:rFonts w:ascii="Cambria" w:hAnsi="Cambria" w:cs="Arial"/>
          <w:color w:val="1F1F1F"/>
        </w:rPr>
        <w:t xml:space="preserve"> IoT sensors monitor production lines, collecting data on temperature, pressure, flow rates, and other critical parameters, enabling real-time process optimization.</w:t>
      </w:r>
    </w:p>
    <w:p w14:paraId="1DDD9E06" w14:textId="77777777" w:rsidR="00471B24" w:rsidRPr="00471B24" w:rsidRDefault="00471B24" w:rsidP="00471B24">
      <w:pPr>
        <w:pStyle w:val="NormalWeb"/>
        <w:numPr>
          <w:ilvl w:val="0"/>
          <w:numId w:val="2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Smart Manufacturing Workflows:</w:t>
      </w:r>
      <w:r w:rsidRPr="00471B24">
        <w:rPr>
          <w:rFonts w:ascii="Cambria" w:hAnsi="Cambria" w:cs="Arial"/>
          <w:color w:val="1F1F1F"/>
        </w:rPr>
        <w:t xml:space="preserve"> IoT-enabled devices automate tasks, such as material handling and robot control, improving workflow efficiency and reducing human errors.</w:t>
      </w:r>
    </w:p>
    <w:p w14:paraId="5A0414DC" w14:textId="77777777" w:rsidR="00471B24" w:rsidRPr="00471B24" w:rsidRDefault="00471B24" w:rsidP="00471B24">
      <w:pPr>
        <w:pStyle w:val="NormalWeb"/>
        <w:numPr>
          <w:ilvl w:val="0"/>
          <w:numId w:val="2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Data-driven Decision Making:</w:t>
      </w:r>
      <w:r w:rsidRPr="00471B24">
        <w:rPr>
          <w:rFonts w:ascii="Cambria" w:hAnsi="Cambria" w:cs="Arial"/>
          <w:color w:val="1F1F1F"/>
        </w:rPr>
        <w:t xml:space="preserve"> IoT data is </w:t>
      </w:r>
      <w:proofErr w:type="spellStart"/>
      <w:r w:rsidRPr="00471B24">
        <w:rPr>
          <w:rFonts w:ascii="Cambria" w:hAnsi="Cambria" w:cs="Arial"/>
          <w:color w:val="1F1F1F"/>
        </w:rPr>
        <w:t>analyzed</w:t>
      </w:r>
      <w:proofErr w:type="spellEnd"/>
      <w:r w:rsidRPr="00471B24">
        <w:rPr>
          <w:rFonts w:ascii="Cambria" w:hAnsi="Cambria" w:cs="Arial"/>
          <w:color w:val="1F1F1F"/>
        </w:rPr>
        <w:t xml:space="preserve"> to identify trends, patterns, and anomalies, providing valuable insights for optimizing production processes, supply chains, and resource allocation.</w:t>
      </w:r>
    </w:p>
    <w:p w14:paraId="69A11D1A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color w:val="1F1F1F"/>
        </w:rPr>
        <w:t>Real-world Examples of IoT in Manufacturing:</w:t>
      </w:r>
    </w:p>
    <w:p w14:paraId="64E65ED6" w14:textId="77777777" w:rsidR="00471B24" w:rsidRPr="00471B24" w:rsidRDefault="00471B24" w:rsidP="00471B24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GE's Predix Software for Predictive Maintenance:</w:t>
      </w:r>
      <w:r w:rsidRPr="00471B24">
        <w:rPr>
          <w:rFonts w:ascii="Cambria" w:hAnsi="Cambria" w:cs="Arial"/>
          <w:color w:val="1F1F1F"/>
        </w:rPr>
        <w:t xml:space="preserve"> GE's Predix software uses IoT data from aircraft engines to predict potential failures, allowing airlines to schedule maintenance proactively and avoid costly downtime.</w:t>
      </w:r>
    </w:p>
    <w:p w14:paraId="74D12343" w14:textId="77777777" w:rsidR="00471B24" w:rsidRPr="00471B24" w:rsidRDefault="00471B24" w:rsidP="00471B24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 xml:space="preserve">Siemens' </w:t>
      </w:r>
      <w:proofErr w:type="spellStart"/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MindSphere</w:t>
      </w:r>
      <w:proofErr w:type="spellEnd"/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 xml:space="preserve"> for Smart Manufacturing:</w:t>
      </w:r>
      <w:r w:rsidRPr="00471B24">
        <w:rPr>
          <w:rFonts w:ascii="Cambria" w:hAnsi="Cambria" w:cs="Arial"/>
          <w:color w:val="1F1F1F"/>
        </w:rPr>
        <w:t xml:space="preserve"> Siemens' </w:t>
      </w:r>
      <w:proofErr w:type="spellStart"/>
      <w:r w:rsidRPr="00471B24">
        <w:rPr>
          <w:rFonts w:ascii="Cambria" w:hAnsi="Cambria" w:cs="Arial"/>
          <w:color w:val="1F1F1F"/>
        </w:rPr>
        <w:t>MindSphere</w:t>
      </w:r>
      <w:proofErr w:type="spellEnd"/>
      <w:r w:rsidRPr="00471B24">
        <w:rPr>
          <w:rFonts w:ascii="Cambria" w:hAnsi="Cambria" w:cs="Arial"/>
          <w:color w:val="1F1F1F"/>
        </w:rPr>
        <w:t xml:space="preserve"> platform connects and manages IoT devices in manufacturing plants, enabling real-time monitoring, optimization, and predictive maintenance.</w:t>
      </w:r>
    </w:p>
    <w:p w14:paraId="1642B448" w14:textId="77777777" w:rsidR="00471B24" w:rsidRPr="00471B24" w:rsidRDefault="00471B24" w:rsidP="00471B24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lastRenderedPageBreak/>
        <w:t>Bosch Connected Industry Solutions:</w:t>
      </w:r>
      <w:r w:rsidRPr="00471B24">
        <w:rPr>
          <w:rFonts w:ascii="Cambria" w:hAnsi="Cambria" w:cs="Arial"/>
          <w:color w:val="1F1F1F"/>
        </w:rPr>
        <w:t xml:space="preserve"> Bosch offers a range of IoT solutions for manufacturing, including predictive maintenance, track and trace, and smart manufacturing workflows.</w:t>
      </w:r>
    </w:p>
    <w:p w14:paraId="180AFA36" w14:textId="77777777" w:rsidR="00471B24" w:rsidRPr="00471B24" w:rsidRDefault="00471B24" w:rsidP="00471B24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Honeywell's Smart Manufacturing Solutions:</w:t>
      </w:r>
      <w:r w:rsidRPr="00471B24">
        <w:rPr>
          <w:rFonts w:ascii="Cambria" w:hAnsi="Cambria" w:cs="Arial"/>
          <w:color w:val="1F1F1F"/>
        </w:rPr>
        <w:t xml:space="preserve"> Honeywell provides IoT-based solutions for optimizing energy consumption, reducing waste, and enhancing product quality in manufacturing.</w:t>
      </w:r>
    </w:p>
    <w:p w14:paraId="782DAB1A" w14:textId="77777777" w:rsidR="00471B24" w:rsidRPr="00471B24" w:rsidRDefault="00471B24" w:rsidP="00471B24">
      <w:pPr>
        <w:pStyle w:val="NormalWeb"/>
        <w:numPr>
          <w:ilvl w:val="0"/>
          <w:numId w:val="3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SAP's Leonardo IoT Platform:</w:t>
      </w:r>
      <w:r w:rsidRPr="00471B24">
        <w:rPr>
          <w:rFonts w:ascii="Cambria" w:hAnsi="Cambria" w:cs="Arial"/>
          <w:color w:val="1F1F1F"/>
        </w:rPr>
        <w:t xml:space="preserve"> SAP's Leonardo IoT platform enables manufacturers to connect, manage, and </w:t>
      </w:r>
      <w:proofErr w:type="spellStart"/>
      <w:r w:rsidRPr="00471B24">
        <w:rPr>
          <w:rFonts w:ascii="Cambria" w:hAnsi="Cambria" w:cs="Arial"/>
          <w:color w:val="1F1F1F"/>
        </w:rPr>
        <w:t>analyze</w:t>
      </w:r>
      <w:proofErr w:type="spellEnd"/>
      <w:r w:rsidRPr="00471B24">
        <w:rPr>
          <w:rFonts w:ascii="Cambria" w:hAnsi="Cambria" w:cs="Arial"/>
          <w:color w:val="1F1F1F"/>
        </w:rPr>
        <w:t xml:space="preserve"> IoT data, transforming their operations with data-driven insights.</w:t>
      </w:r>
    </w:p>
    <w:p w14:paraId="0B09FB36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color w:val="1F1F1F"/>
        </w:rPr>
        <w:t>Future of IoT in Manufacturing:</w:t>
      </w:r>
    </w:p>
    <w:p w14:paraId="18F6F659" w14:textId="77777777" w:rsidR="00471B24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Fonts w:ascii="Cambria" w:hAnsi="Cambria" w:cs="Arial"/>
          <w:color w:val="1F1F1F"/>
        </w:rPr>
        <w:t>IoT is poised to continue its transformative impact on manufacturing, with emerging trends that include:</w:t>
      </w:r>
    </w:p>
    <w:p w14:paraId="555582DB" w14:textId="77777777" w:rsidR="00471B24" w:rsidRPr="00471B24" w:rsidRDefault="00471B24" w:rsidP="00471B24">
      <w:pPr>
        <w:pStyle w:val="NormalWeb"/>
        <w:numPr>
          <w:ilvl w:val="0"/>
          <w:numId w:val="4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Edge Computing:</w:t>
      </w:r>
      <w:r w:rsidRPr="00471B24">
        <w:rPr>
          <w:rFonts w:ascii="Cambria" w:hAnsi="Cambria" w:cs="Arial"/>
          <w:color w:val="1F1F1F"/>
        </w:rPr>
        <w:t xml:space="preserve"> Edge computing will bring data processing closer to IoT devices, enabling faster analysis and real-time decision-making.</w:t>
      </w:r>
    </w:p>
    <w:p w14:paraId="4C89F32F" w14:textId="77777777" w:rsidR="00471B24" w:rsidRPr="00471B24" w:rsidRDefault="00471B24" w:rsidP="00471B24">
      <w:pPr>
        <w:pStyle w:val="NormalWeb"/>
        <w:numPr>
          <w:ilvl w:val="0"/>
          <w:numId w:val="4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Artificial Intelligence (AI) and Machine Learning (ML):</w:t>
      </w:r>
      <w:r w:rsidRPr="00471B24">
        <w:rPr>
          <w:rFonts w:ascii="Cambria" w:hAnsi="Cambria" w:cs="Arial"/>
          <w:color w:val="1F1F1F"/>
        </w:rPr>
        <w:t xml:space="preserve"> AI and ML will be used to </w:t>
      </w:r>
      <w:proofErr w:type="spellStart"/>
      <w:r w:rsidRPr="00471B24">
        <w:rPr>
          <w:rFonts w:ascii="Cambria" w:hAnsi="Cambria" w:cs="Arial"/>
          <w:color w:val="1F1F1F"/>
        </w:rPr>
        <w:t>analyze</w:t>
      </w:r>
      <w:proofErr w:type="spellEnd"/>
      <w:r w:rsidRPr="00471B24">
        <w:rPr>
          <w:rFonts w:ascii="Cambria" w:hAnsi="Cambria" w:cs="Arial"/>
          <w:color w:val="1F1F1F"/>
        </w:rPr>
        <w:t xml:space="preserve"> IoT data and automate decision-making, further optimizing manufacturing processes and supply chains.</w:t>
      </w:r>
    </w:p>
    <w:p w14:paraId="634333EE" w14:textId="77777777" w:rsidR="00471B24" w:rsidRPr="00471B24" w:rsidRDefault="00471B24" w:rsidP="00471B24">
      <w:pPr>
        <w:pStyle w:val="NormalWeb"/>
        <w:numPr>
          <w:ilvl w:val="0"/>
          <w:numId w:val="4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Digital Twins:</w:t>
      </w:r>
      <w:r w:rsidRPr="00471B24">
        <w:rPr>
          <w:rFonts w:ascii="Cambria" w:hAnsi="Cambria" w:cs="Arial"/>
          <w:color w:val="1F1F1F"/>
        </w:rPr>
        <w:t xml:space="preserve"> Digital twins will create virtual representations of physical assets, enabling real-time simulations and predictive maintenance.</w:t>
      </w:r>
    </w:p>
    <w:p w14:paraId="242C13D8" w14:textId="77777777" w:rsidR="00471B24" w:rsidRPr="00471B24" w:rsidRDefault="00471B24" w:rsidP="00471B24">
      <w:pPr>
        <w:pStyle w:val="NormalWeb"/>
        <w:numPr>
          <w:ilvl w:val="0"/>
          <w:numId w:val="4"/>
        </w:numPr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Style w:val="Strong"/>
          <w:rFonts w:ascii="Cambria" w:hAnsi="Cambria" w:cs="Arial"/>
          <w:b w:val="0"/>
          <w:bCs w:val="0"/>
          <w:color w:val="1F1F1F"/>
        </w:rPr>
        <w:t>Augmented Reality (AR) and Virtual Reality (VR):</w:t>
      </w:r>
      <w:r w:rsidRPr="00471B24">
        <w:rPr>
          <w:rFonts w:ascii="Cambria" w:hAnsi="Cambria" w:cs="Arial"/>
          <w:color w:val="1F1F1F"/>
        </w:rPr>
        <w:t xml:space="preserve"> AR and VR will enhance training, remote assistance, and product visualization in manufacturing environments.</w:t>
      </w:r>
    </w:p>
    <w:p w14:paraId="240F13D9" w14:textId="2E90CBFD" w:rsidR="00D07206" w:rsidRPr="00471B24" w:rsidRDefault="00471B24" w:rsidP="00471B24">
      <w:pPr>
        <w:pStyle w:val="NormalWeb"/>
        <w:shd w:val="clear" w:color="auto" w:fill="FFFFFF"/>
        <w:spacing w:before="120" w:beforeAutospacing="0" w:after="120" w:afterAutospacing="0"/>
        <w:jc w:val="both"/>
        <w:rPr>
          <w:rFonts w:ascii="Cambria" w:hAnsi="Cambria" w:cs="Arial"/>
          <w:color w:val="1F1F1F"/>
        </w:rPr>
      </w:pPr>
      <w:r w:rsidRPr="00471B24">
        <w:rPr>
          <w:rFonts w:ascii="Cambria" w:hAnsi="Cambria" w:cs="Arial"/>
          <w:color w:val="1F1F1F"/>
        </w:rPr>
        <w:t>IoT is driving the Fourth Industrial Revolution, transforming manufacturing into a data-driven, interconnected, and intelligent ecosystem. As IoT technology continues to evolve, manufacturers will reap the benefits of enhanced efficiency, productivity, quality, and safety, leading to a more competitive and sustainable manufacturing industry.</w:t>
      </w:r>
    </w:p>
    <w:sectPr w:rsidR="00D07206" w:rsidRPr="00471B24" w:rsidSect="00471B24">
      <w:pgSz w:w="11906" w:h="16838"/>
      <w:pgMar w:top="709" w:right="1133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C5A8E"/>
    <w:multiLevelType w:val="multilevel"/>
    <w:tmpl w:val="7F9E6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D0570B"/>
    <w:multiLevelType w:val="multilevel"/>
    <w:tmpl w:val="01740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FB31B68"/>
    <w:multiLevelType w:val="multilevel"/>
    <w:tmpl w:val="1A6AA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E57232"/>
    <w:multiLevelType w:val="multilevel"/>
    <w:tmpl w:val="4DF28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20083981">
    <w:abstractNumId w:val="0"/>
  </w:num>
  <w:num w:numId="2" w16cid:durableId="49112225">
    <w:abstractNumId w:val="3"/>
  </w:num>
  <w:num w:numId="3" w16cid:durableId="1292517685">
    <w:abstractNumId w:val="1"/>
  </w:num>
  <w:num w:numId="4" w16cid:durableId="20879227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NzIxNTA3MrAwsjBR0lEKTi0uzszPAykwrAUAgBqBESwAAAA="/>
  </w:docVars>
  <w:rsids>
    <w:rsidRoot w:val="00471B24"/>
    <w:rsid w:val="00471B24"/>
    <w:rsid w:val="00D0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B7A4"/>
  <w15:chartTrackingRefBased/>
  <w15:docId w15:val="{43333A0D-7BFD-43BB-8C51-D169CFD4D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71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471B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1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57</Words>
  <Characters>3749</Characters>
  <Application>Microsoft Office Word</Application>
  <DocSecurity>0</DocSecurity>
  <Lines>31</Lines>
  <Paragraphs>8</Paragraphs>
  <ScaleCrop>false</ScaleCrop>
  <Company/>
  <LinksUpToDate>false</LinksUpToDate>
  <CharactersWithSpaces>4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ITA SAHA</dc:creator>
  <cp:keywords/>
  <dc:description/>
  <cp:lastModifiedBy>ANINDITA SAHA</cp:lastModifiedBy>
  <cp:revision>1</cp:revision>
  <dcterms:created xsi:type="dcterms:W3CDTF">2023-11-25T07:54:00Z</dcterms:created>
  <dcterms:modified xsi:type="dcterms:W3CDTF">2023-11-25T08:01:00Z</dcterms:modified>
</cp:coreProperties>
</file>